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D7813" w14:textId="77777777" w:rsidR="00BD4ABB" w:rsidRPr="005A0E0B" w:rsidRDefault="00BD4ABB" w:rsidP="00BD4ABB">
      <w:pPr>
        <w:jc w:val="center"/>
        <w:rPr>
          <w:rFonts w:cs="Arial"/>
          <w:b/>
          <w:spacing w:val="60"/>
          <w:sz w:val="32"/>
          <w:szCs w:val="32"/>
        </w:rPr>
      </w:pPr>
      <w:r w:rsidRPr="005A0E0B">
        <w:rPr>
          <w:rFonts w:cs="Arial"/>
          <w:b/>
          <w:spacing w:val="60"/>
          <w:sz w:val="32"/>
          <w:szCs w:val="32"/>
        </w:rPr>
        <w:t>ZAHTJEV</w:t>
      </w:r>
    </w:p>
    <w:p w14:paraId="37644E57" w14:textId="77777777" w:rsidR="00BD4ABB" w:rsidRPr="005A0E0B" w:rsidRDefault="00BD4ABB" w:rsidP="00BD4ABB">
      <w:pPr>
        <w:jc w:val="center"/>
        <w:rPr>
          <w:rFonts w:cs="Arial"/>
          <w:b/>
        </w:rPr>
      </w:pPr>
      <w:r w:rsidRPr="005A0E0B">
        <w:rPr>
          <w:rFonts w:cs="Arial"/>
          <w:b/>
        </w:rPr>
        <w:t xml:space="preserve">ZA ODVOZ KRUPNOG (GLOMAZNOG) KOMUNALNOG </w:t>
      </w:r>
    </w:p>
    <w:p w14:paraId="1E1E267D" w14:textId="77777777" w:rsidR="00BD4ABB" w:rsidRPr="005A0E0B" w:rsidRDefault="00BD4ABB" w:rsidP="00BD4ABB">
      <w:pPr>
        <w:jc w:val="center"/>
        <w:rPr>
          <w:rFonts w:cs="Arial"/>
          <w:b/>
        </w:rPr>
      </w:pPr>
      <w:r w:rsidRPr="005A0E0B">
        <w:rPr>
          <w:rFonts w:cs="Arial"/>
          <w:b/>
        </w:rPr>
        <w:t>OTPADA U 2024. GODINI</w:t>
      </w:r>
    </w:p>
    <w:p w14:paraId="05B75CCF" w14:textId="77777777" w:rsidR="00BD4ABB" w:rsidRPr="005A0E0B" w:rsidRDefault="00BD4ABB" w:rsidP="00BD4ABB">
      <w:pPr>
        <w:jc w:val="center"/>
        <w:rPr>
          <w:rFonts w:cs="Arial"/>
          <w:b/>
        </w:rPr>
      </w:pPr>
      <w:r w:rsidRPr="005A0E0B">
        <w:rPr>
          <w:rFonts w:cs="Arial"/>
          <w:bCs/>
        </w:rPr>
        <w:t>-</w:t>
      </w:r>
      <w:r w:rsidRPr="005A0E0B">
        <w:rPr>
          <w:rFonts w:cs="Arial"/>
          <w:b/>
        </w:rPr>
        <w:t xml:space="preserve"> do 5 m³</w:t>
      </w:r>
      <w:r w:rsidRPr="005A0E0B">
        <w:rPr>
          <w:rFonts w:cs="Arial"/>
          <w:bCs/>
        </w:rPr>
        <w:t xml:space="preserve"> </w:t>
      </w:r>
      <w:bookmarkStart w:id="0" w:name="_Hlk31874576"/>
      <w:r w:rsidRPr="005A0E0B">
        <w:rPr>
          <w:rFonts w:cs="Arial"/>
          <w:bCs/>
        </w:rPr>
        <w:t>-</w:t>
      </w:r>
      <w:bookmarkEnd w:id="0"/>
    </w:p>
    <w:p w14:paraId="66702B0B" w14:textId="77777777" w:rsidR="00BD4ABB" w:rsidRPr="005A0E0B" w:rsidRDefault="00BD4ABB" w:rsidP="00BD4ABB">
      <w:pPr>
        <w:jc w:val="center"/>
        <w:rPr>
          <w:rFonts w:cs="Arial"/>
          <w:b/>
          <w:sz w:val="12"/>
          <w:szCs w:val="6"/>
        </w:rPr>
      </w:pPr>
    </w:p>
    <w:p w14:paraId="78302786" w14:textId="77777777" w:rsidR="00BD4ABB" w:rsidRPr="005A0E0B" w:rsidRDefault="00BD4ABB" w:rsidP="00BD4ABB">
      <w:pPr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 xml:space="preserve">Pravo na besplatno preuzimanje glomaznog otpada (do 5 m³) s kućnog praga korisnika ostvaruju isključivo korisnici javne usluge kategorije kućanstvo. </w:t>
      </w:r>
      <w:r>
        <w:rPr>
          <w:rFonts w:cs="Arial"/>
          <w:szCs w:val="22"/>
        </w:rPr>
        <w:t>Korisnik usluge koji nije kućanstvo</w:t>
      </w:r>
      <w:r w:rsidRPr="005A0E0B">
        <w:rPr>
          <w:rFonts w:cs="Arial"/>
          <w:szCs w:val="22"/>
        </w:rPr>
        <w:t xml:space="preserve"> duž</w:t>
      </w:r>
      <w:r>
        <w:rPr>
          <w:rFonts w:cs="Arial"/>
          <w:szCs w:val="22"/>
        </w:rPr>
        <w:t>an je</w:t>
      </w:r>
      <w:r w:rsidRPr="005A0E0B">
        <w:rPr>
          <w:rFonts w:cs="Arial"/>
          <w:szCs w:val="22"/>
        </w:rPr>
        <w:t xml:space="preserve"> glomazni otpad predavati ovlaštenom sakupljaču uz predviđenu prateću dokumentaciju.</w:t>
      </w:r>
    </w:p>
    <w:p w14:paraId="6A693A69" w14:textId="77777777" w:rsidR="00BD4ABB" w:rsidRPr="005A0E0B" w:rsidRDefault="00BD4ABB" w:rsidP="00BD4ABB">
      <w:pPr>
        <w:jc w:val="center"/>
        <w:rPr>
          <w:rFonts w:cs="Arial"/>
          <w:b/>
          <w:sz w:val="12"/>
          <w:szCs w:val="6"/>
        </w:rPr>
      </w:pPr>
    </w:p>
    <w:tbl>
      <w:tblPr>
        <w:tblStyle w:val="Reetkatablice"/>
        <w:tblW w:w="9776" w:type="dxa"/>
        <w:tblLook w:val="04A0" w:firstRow="1" w:lastRow="0" w:firstColumn="1" w:lastColumn="0" w:noHBand="0" w:noVBand="1"/>
      </w:tblPr>
      <w:tblGrid>
        <w:gridCol w:w="3362"/>
        <w:gridCol w:w="6414"/>
      </w:tblGrid>
      <w:tr w:rsidR="00BD4ABB" w:rsidRPr="005A0E0B" w14:paraId="4F33FFFE" w14:textId="77777777" w:rsidTr="00137372">
        <w:trPr>
          <w:trHeight w:val="449"/>
        </w:trPr>
        <w:tc>
          <w:tcPr>
            <w:tcW w:w="3362" w:type="dxa"/>
            <w:vAlign w:val="center"/>
          </w:tcPr>
          <w:p w14:paraId="61F2BC5D" w14:textId="77777777" w:rsidR="00BD4ABB" w:rsidRPr="005A0E0B" w:rsidRDefault="00BD4ABB" w:rsidP="00137372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IME I PREZIME KORISNIKA</w:t>
            </w:r>
          </w:p>
        </w:tc>
        <w:tc>
          <w:tcPr>
            <w:tcW w:w="6414" w:type="dxa"/>
            <w:vAlign w:val="center"/>
          </w:tcPr>
          <w:p w14:paraId="38311D0B" w14:textId="77777777" w:rsidR="00BD4ABB" w:rsidRPr="005A0E0B" w:rsidRDefault="00BD4ABB" w:rsidP="00137372">
            <w:pPr>
              <w:rPr>
                <w:rFonts w:cs="Arial"/>
                <w:sz w:val="24"/>
              </w:rPr>
            </w:pPr>
          </w:p>
        </w:tc>
      </w:tr>
      <w:tr w:rsidR="00BD4ABB" w:rsidRPr="005A0E0B" w14:paraId="544D9FDA" w14:textId="77777777" w:rsidTr="00137372">
        <w:trPr>
          <w:trHeight w:val="449"/>
        </w:trPr>
        <w:tc>
          <w:tcPr>
            <w:tcW w:w="3362" w:type="dxa"/>
            <w:vAlign w:val="center"/>
          </w:tcPr>
          <w:p w14:paraId="18F09AAD" w14:textId="77777777" w:rsidR="00BD4ABB" w:rsidRPr="005A0E0B" w:rsidRDefault="00BD4ABB" w:rsidP="00137372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 xml:space="preserve">ŠIFRA OBVEZNIKA </w:t>
            </w:r>
            <w:r w:rsidRPr="005A0E0B">
              <w:rPr>
                <w:rFonts w:cs="Arial"/>
                <w:bCs/>
                <w:szCs w:val="22"/>
              </w:rPr>
              <w:t>(s računa)</w:t>
            </w:r>
          </w:p>
        </w:tc>
        <w:tc>
          <w:tcPr>
            <w:tcW w:w="6414" w:type="dxa"/>
            <w:vAlign w:val="center"/>
          </w:tcPr>
          <w:p w14:paraId="616AABCC" w14:textId="77777777" w:rsidR="00BD4ABB" w:rsidRPr="005A0E0B" w:rsidRDefault="00BD4ABB" w:rsidP="00137372">
            <w:pPr>
              <w:rPr>
                <w:rFonts w:cs="Arial"/>
                <w:i/>
                <w:sz w:val="24"/>
              </w:rPr>
            </w:pPr>
          </w:p>
        </w:tc>
      </w:tr>
      <w:tr w:rsidR="00BD4ABB" w:rsidRPr="005A0E0B" w14:paraId="12B332EC" w14:textId="77777777" w:rsidTr="00137372">
        <w:trPr>
          <w:trHeight w:val="449"/>
        </w:trPr>
        <w:tc>
          <w:tcPr>
            <w:tcW w:w="3362" w:type="dxa"/>
            <w:vAlign w:val="center"/>
          </w:tcPr>
          <w:p w14:paraId="40FA59DE" w14:textId="77777777" w:rsidR="00BD4ABB" w:rsidRPr="005A0E0B" w:rsidRDefault="00BD4ABB" w:rsidP="00137372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ADRESA OBRAČUNSKOG MJESTA KORISNIKA</w:t>
            </w:r>
          </w:p>
        </w:tc>
        <w:tc>
          <w:tcPr>
            <w:tcW w:w="6414" w:type="dxa"/>
            <w:vAlign w:val="center"/>
          </w:tcPr>
          <w:p w14:paraId="5F567429" w14:textId="77777777" w:rsidR="00BD4ABB" w:rsidRPr="005A0E0B" w:rsidRDefault="00BD4ABB" w:rsidP="00137372">
            <w:pPr>
              <w:rPr>
                <w:rFonts w:cs="Arial"/>
                <w:sz w:val="24"/>
              </w:rPr>
            </w:pPr>
          </w:p>
        </w:tc>
      </w:tr>
      <w:tr w:rsidR="00BD4ABB" w:rsidRPr="005A0E0B" w14:paraId="64C5E5C1" w14:textId="77777777" w:rsidTr="00137372">
        <w:trPr>
          <w:trHeight w:val="587"/>
        </w:trPr>
        <w:tc>
          <w:tcPr>
            <w:tcW w:w="3362" w:type="dxa"/>
            <w:vAlign w:val="center"/>
          </w:tcPr>
          <w:p w14:paraId="7FB53C08" w14:textId="77777777" w:rsidR="00BD4ABB" w:rsidRPr="005A0E0B" w:rsidRDefault="00BD4ABB" w:rsidP="00137372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BROJ TELEFONA /</w:t>
            </w:r>
          </w:p>
          <w:p w14:paraId="66CCF6DD" w14:textId="77777777" w:rsidR="00BD4ABB" w:rsidRPr="005A0E0B" w:rsidRDefault="00BD4ABB" w:rsidP="00137372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MOBITELA</w:t>
            </w:r>
          </w:p>
        </w:tc>
        <w:tc>
          <w:tcPr>
            <w:tcW w:w="6414" w:type="dxa"/>
            <w:vAlign w:val="center"/>
          </w:tcPr>
          <w:p w14:paraId="60277525" w14:textId="77777777" w:rsidR="00BD4ABB" w:rsidRPr="005A0E0B" w:rsidRDefault="00BD4ABB" w:rsidP="00137372">
            <w:pPr>
              <w:rPr>
                <w:rFonts w:cs="Arial"/>
                <w:sz w:val="24"/>
              </w:rPr>
            </w:pPr>
          </w:p>
        </w:tc>
      </w:tr>
      <w:tr w:rsidR="00BD4ABB" w:rsidRPr="005A0E0B" w14:paraId="0034C997" w14:textId="77777777" w:rsidTr="00137372">
        <w:trPr>
          <w:trHeight w:val="422"/>
        </w:trPr>
        <w:tc>
          <w:tcPr>
            <w:tcW w:w="3362" w:type="dxa"/>
            <w:vAlign w:val="center"/>
          </w:tcPr>
          <w:p w14:paraId="170C0ABC" w14:textId="77777777" w:rsidR="00BD4ABB" w:rsidRPr="005A0E0B" w:rsidRDefault="00BD4ABB" w:rsidP="00137372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DATUM PODNOŠENJA ZAHTJEVA</w:t>
            </w:r>
          </w:p>
        </w:tc>
        <w:tc>
          <w:tcPr>
            <w:tcW w:w="6414" w:type="dxa"/>
            <w:vAlign w:val="center"/>
          </w:tcPr>
          <w:p w14:paraId="44049E2C" w14:textId="77777777" w:rsidR="00BD4ABB" w:rsidRPr="005A0E0B" w:rsidRDefault="00BD4ABB" w:rsidP="00137372">
            <w:pPr>
              <w:rPr>
                <w:rFonts w:cs="Arial"/>
                <w:sz w:val="24"/>
              </w:rPr>
            </w:pPr>
          </w:p>
        </w:tc>
      </w:tr>
      <w:tr w:rsidR="00BD4ABB" w:rsidRPr="005A0E0B" w14:paraId="7417D291" w14:textId="77777777" w:rsidTr="00137372">
        <w:trPr>
          <w:trHeight w:val="422"/>
        </w:trPr>
        <w:tc>
          <w:tcPr>
            <w:tcW w:w="3362" w:type="dxa"/>
            <w:vAlign w:val="center"/>
          </w:tcPr>
          <w:p w14:paraId="042663E6" w14:textId="77777777" w:rsidR="00BD4ABB" w:rsidRPr="005A0E0B" w:rsidRDefault="00BD4ABB" w:rsidP="00137372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 xml:space="preserve">DATUM ODVOZA </w:t>
            </w:r>
            <w:r w:rsidRPr="005A0E0B">
              <w:rPr>
                <w:rFonts w:cs="Arial"/>
                <w:bCs/>
                <w:szCs w:val="22"/>
              </w:rPr>
              <w:t xml:space="preserve">(upišite </w:t>
            </w:r>
            <w:r>
              <w:rPr>
                <w:rFonts w:cs="Arial"/>
                <w:bCs/>
                <w:szCs w:val="22"/>
              </w:rPr>
              <w:t xml:space="preserve">odabrani </w:t>
            </w:r>
            <w:r w:rsidRPr="005A0E0B">
              <w:rPr>
                <w:rFonts w:cs="Arial"/>
                <w:bCs/>
                <w:szCs w:val="22"/>
              </w:rPr>
              <w:t xml:space="preserve">termin </w:t>
            </w:r>
            <w:r>
              <w:rPr>
                <w:rFonts w:cs="Arial"/>
                <w:bCs/>
                <w:szCs w:val="22"/>
              </w:rPr>
              <w:t xml:space="preserve">iz </w:t>
            </w:r>
            <w:r w:rsidRPr="005A0E0B">
              <w:rPr>
                <w:rFonts w:cs="Arial"/>
                <w:bCs/>
                <w:szCs w:val="22"/>
              </w:rPr>
              <w:t>raspored</w:t>
            </w:r>
            <w:r>
              <w:rPr>
                <w:rFonts w:cs="Arial"/>
                <w:bCs/>
                <w:szCs w:val="22"/>
              </w:rPr>
              <w:t>a</w:t>
            </w:r>
            <w:r w:rsidRPr="005A0E0B">
              <w:rPr>
                <w:rFonts w:cs="Arial"/>
                <w:bCs/>
                <w:szCs w:val="22"/>
              </w:rPr>
              <w:t>)</w:t>
            </w:r>
          </w:p>
        </w:tc>
        <w:tc>
          <w:tcPr>
            <w:tcW w:w="6414" w:type="dxa"/>
            <w:vAlign w:val="center"/>
          </w:tcPr>
          <w:p w14:paraId="4FD33151" w14:textId="77777777" w:rsidR="00BD4ABB" w:rsidRPr="005A0E0B" w:rsidRDefault="00BD4ABB" w:rsidP="00137372">
            <w:pPr>
              <w:rPr>
                <w:rFonts w:cs="Arial"/>
                <w:sz w:val="24"/>
              </w:rPr>
            </w:pPr>
          </w:p>
        </w:tc>
      </w:tr>
      <w:tr w:rsidR="00BD4ABB" w:rsidRPr="005A0E0B" w14:paraId="7C6C94B9" w14:textId="77777777" w:rsidTr="00137372">
        <w:trPr>
          <w:trHeight w:val="1687"/>
        </w:trPr>
        <w:tc>
          <w:tcPr>
            <w:tcW w:w="3362" w:type="dxa"/>
            <w:vAlign w:val="center"/>
          </w:tcPr>
          <w:p w14:paraId="50F5EC13" w14:textId="77777777" w:rsidR="00BD4ABB" w:rsidRPr="005A0E0B" w:rsidRDefault="00BD4ABB" w:rsidP="00137372">
            <w:pPr>
              <w:rPr>
                <w:rFonts w:cs="Arial"/>
                <w:b/>
                <w:szCs w:val="22"/>
              </w:rPr>
            </w:pPr>
            <w:r w:rsidRPr="005A0E0B">
              <w:rPr>
                <w:rFonts w:cs="Arial"/>
                <w:b/>
                <w:szCs w:val="22"/>
              </w:rPr>
              <w:t>POPIS PREDMETA KOJE PLANIRATE PREDATI</w:t>
            </w:r>
          </w:p>
        </w:tc>
        <w:tc>
          <w:tcPr>
            <w:tcW w:w="6414" w:type="dxa"/>
            <w:vAlign w:val="center"/>
          </w:tcPr>
          <w:p w14:paraId="056E8839" w14:textId="77777777" w:rsidR="00BD4ABB" w:rsidRPr="005A0E0B" w:rsidRDefault="00BD4ABB" w:rsidP="00137372">
            <w:pPr>
              <w:rPr>
                <w:rFonts w:cs="Arial"/>
                <w:sz w:val="24"/>
              </w:rPr>
            </w:pPr>
          </w:p>
        </w:tc>
      </w:tr>
    </w:tbl>
    <w:p w14:paraId="6C9268E0" w14:textId="77777777" w:rsidR="00BD4ABB" w:rsidRPr="005A0E0B" w:rsidRDefault="00BD4ABB" w:rsidP="00BD4ABB">
      <w:pPr>
        <w:spacing w:after="120"/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 xml:space="preserve">Potpisom ovog zahtjeva ja, korisnik, dajem </w:t>
      </w:r>
      <w:r w:rsidRPr="005A0E0B">
        <w:rPr>
          <w:rFonts w:cs="Arial"/>
          <w:b/>
          <w:bCs/>
          <w:sz w:val="18"/>
          <w:szCs w:val="18"/>
        </w:rPr>
        <w:t xml:space="preserve">privolu </w:t>
      </w:r>
      <w:proofErr w:type="spellStart"/>
      <w:r w:rsidRPr="005A0E0B">
        <w:rPr>
          <w:rFonts w:cs="Arial"/>
          <w:sz w:val="18"/>
          <w:szCs w:val="18"/>
        </w:rPr>
        <w:t>t.d</w:t>
      </w:r>
      <w:proofErr w:type="spellEnd"/>
      <w:r w:rsidRPr="005A0E0B">
        <w:rPr>
          <w:rFonts w:cs="Arial"/>
          <w:sz w:val="18"/>
          <w:szCs w:val="18"/>
        </w:rPr>
        <w:t>. Komunalac d.o.o., kao voditelju obrade, da prikupi i obradi moje osobne podatke u svrhu rješavanja zahtjeva, a u skladu s Općom uredbom o zaštiti osobnih podataka i Zakonom o provedbi opće uredbe o zaštiti osobnih podataka.</w:t>
      </w:r>
    </w:p>
    <w:p w14:paraId="47CE5A54" w14:textId="77777777" w:rsidR="00BD4ABB" w:rsidRPr="005A0E0B" w:rsidRDefault="00BD4ABB" w:rsidP="00BD4ABB">
      <w:pPr>
        <w:tabs>
          <w:tab w:val="left" w:pos="5529"/>
          <w:tab w:val="right" w:pos="8789"/>
        </w:tabs>
        <w:rPr>
          <w:rFonts w:cs="Arial"/>
        </w:rPr>
      </w:pPr>
      <w:r w:rsidRPr="005A0E0B">
        <w:rPr>
          <w:rFonts w:cs="Arial"/>
        </w:rPr>
        <w:tab/>
        <w:t>PODNOSITELJ ZAHTJEVA</w:t>
      </w:r>
    </w:p>
    <w:p w14:paraId="526C1338" w14:textId="77777777" w:rsidR="00BD4ABB" w:rsidRPr="005A0E0B" w:rsidRDefault="00BD4ABB" w:rsidP="00BD4ABB">
      <w:pPr>
        <w:tabs>
          <w:tab w:val="left" w:pos="5529"/>
          <w:tab w:val="right" w:pos="8789"/>
        </w:tabs>
        <w:rPr>
          <w:rFonts w:cs="Arial"/>
          <w:sz w:val="20"/>
        </w:rPr>
      </w:pPr>
    </w:p>
    <w:p w14:paraId="172A28DB" w14:textId="77777777" w:rsidR="00BD4ABB" w:rsidRPr="005A0E0B" w:rsidRDefault="00BD4ABB" w:rsidP="00BD4ABB">
      <w:pPr>
        <w:tabs>
          <w:tab w:val="left" w:pos="5245"/>
          <w:tab w:val="right" w:pos="8789"/>
        </w:tabs>
        <w:rPr>
          <w:rFonts w:cs="Arial"/>
          <w:u w:val="single"/>
        </w:rPr>
      </w:pPr>
      <w:r w:rsidRPr="005A0E0B">
        <w:rPr>
          <w:rFonts w:cs="Arial"/>
        </w:rPr>
        <w:tab/>
      </w:r>
      <w:r w:rsidRPr="005A0E0B">
        <w:rPr>
          <w:rFonts w:cs="Arial"/>
          <w:u w:val="single"/>
        </w:rPr>
        <w:tab/>
      </w:r>
    </w:p>
    <w:p w14:paraId="476E2769" w14:textId="77777777" w:rsidR="00BD4ABB" w:rsidRPr="00571FE1" w:rsidRDefault="00BD4ABB" w:rsidP="00BD4ABB">
      <w:pPr>
        <w:rPr>
          <w:rFonts w:asciiTheme="majorHAnsi" w:hAnsiTheme="majorHAnsi"/>
          <w:sz w:val="20"/>
        </w:rPr>
      </w:pPr>
    </w:p>
    <w:p w14:paraId="67EAB66B" w14:textId="77777777" w:rsidR="00BD4ABB" w:rsidRPr="00D3432E" w:rsidRDefault="00BD4ABB" w:rsidP="00BD4ABB">
      <w:pPr>
        <w:spacing w:after="120"/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 xml:space="preserve">Odvoz glomaznog otpada (do 5 m³) organiziran je po gradskim četvrtima i naseljima. </w:t>
      </w:r>
      <w:r w:rsidRPr="00D3432E">
        <w:rPr>
          <w:rFonts w:cs="Arial"/>
          <w:szCs w:val="22"/>
        </w:rPr>
        <w:t xml:space="preserve">Raspored odvoza glomaznog otpada nalazi se na internetskoj stranici Komunalca. Zahtjeve je potrebno dostaviti najkasnije tjedan dana prije početka odvoza u Vašoj gradskoj četvrti/naselju. </w:t>
      </w:r>
    </w:p>
    <w:p w14:paraId="32650774" w14:textId="77777777" w:rsidR="00BD4ABB" w:rsidRPr="005A0E0B" w:rsidRDefault="00BD4ABB" w:rsidP="00BD4ABB">
      <w:pPr>
        <w:spacing w:after="120"/>
        <w:jc w:val="both"/>
        <w:rPr>
          <w:rFonts w:cs="Arial"/>
          <w:szCs w:val="22"/>
        </w:rPr>
      </w:pPr>
      <w:r w:rsidRPr="00D3432E">
        <w:rPr>
          <w:rFonts w:cs="Arial"/>
          <w:szCs w:val="22"/>
        </w:rPr>
        <w:t xml:space="preserve">Na dogovoreni dan odvoza, glomazni otpad potrebno je odložiti uz kolni ulaz </w:t>
      </w:r>
      <w:r>
        <w:rPr>
          <w:rFonts w:cs="Arial"/>
          <w:szCs w:val="22"/>
        </w:rPr>
        <w:t>unutar dvorišta</w:t>
      </w:r>
      <w:r w:rsidRPr="005A0E0B">
        <w:rPr>
          <w:rFonts w:cs="Arial"/>
          <w:szCs w:val="22"/>
        </w:rPr>
        <w:t xml:space="preserve"> ili drugu prethodno dogovorenu lokaciju, na način da djelatnicima Komunalca d.o.o. omogućite nesmetan ulaz u dvorište. Molimo korisnike da drveni otpad odvoje od ostalog glomaznog otpada radi odvoza zasebnim vozilom.</w:t>
      </w:r>
    </w:p>
    <w:p w14:paraId="68DBCC26" w14:textId="77777777" w:rsidR="00BD4ABB" w:rsidRPr="005A0E0B" w:rsidRDefault="00BD4ABB" w:rsidP="00BD4ABB">
      <w:pPr>
        <w:spacing w:after="120"/>
        <w:jc w:val="both"/>
        <w:rPr>
          <w:rFonts w:cs="Arial"/>
          <w:szCs w:val="22"/>
        </w:rPr>
      </w:pPr>
      <w:r w:rsidRPr="005A0E0B">
        <w:rPr>
          <w:rFonts w:cs="Arial"/>
          <w:b/>
          <w:bCs/>
          <w:szCs w:val="22"/>
        </w:rPr>
        <w:t xml:space="preserve">Napominjemo da glomazni otpad neće biti preuzet ukoliko korisnik nije podnio zahtjev te ako odloženi otpad nije glomazni otpad </w:t>
      </w:r>
      <w:r w:rsidRPr="005A0E0B">
        <w:rPr>
          <w:rFonts w:cs="Arial"/>
          <w:szCs w:val="22"/>
        </w:rPr>
        <w:t>(građevni otpad, biootpad, opasan otpad i slično).</w:t>
      </w:r>
    </w:p>
    <w:p w14:paraId="5333B3EE" w14:textId="77777777" w:rsidR="00BD4ABB" w:rsidRPr="005A0E0B" w:rsidRDefault="00BD4ABB" w:rsidP="00BD4ABB">
      <w:pPr>
        <w:spacing w:after="120"/>
        <w:jc w:val="both"/>
        <w:rPr>
          <w:rFonts w:cs="Arial"/>
          <w:b/>
          <w:bCs/>
          <w:szCs w:val="22"/>
        </w:rPr>
      </w:pPr>
      <w:r w:rsidRPr="005A0E0B">
        <w:rPr>
          <w:rFonts w:cs="Arial"/>
          <w:szCs w:val="22"/>
        </w:rPr>
        <w:t xml:space="preserve">Popis vrsta predmeta i tvari koji se smatraju krupnim (glomaznim) komunalnim otpadom nalazi se na poleđini ovog zahtjeva. </w:t>
      </w:r>
    </w:p>
    <w:p w14:paraId="018AA168" w14:textId="77777777" w:rsidR="00BD4ABB" w:rsidRPr="005A0E0B" w:rsidRDefault="00BD4ABB" w:rsidP="00BD4ABB">
      <w:pPr>
        <w:spacing w:after="120"/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>Molimo Vas da ispunjeni zahtjev dostavite osobno na info pult Komunal</w:t>
      </w:r>
      <w:r>
        <w:rPr>
          <w:rFonts w:cs="Arial"/>
          <w:szCs w:val="22"/>
        </w:rPr>
        <w:t>ca</w:t>
      </w:r>
      <w:r w:rsidRPr="005A0E0B">
        <w:rPr>
          <w:rFonts w:cs="Arial"/>
          <w:szCs w:val="22"/>
        </w:rPr>
        <w:t xml:space="preserve"> d.o.o., poštom na adresu Ulica 151. samoborske brigade HV 2, Samobor ili na e mail </w:t>
      </w:r>
      <w:hyperlink r:id="rId8" w:history="1">
        <w:r w:rsidRPr="005A0E0B">
          <w:rPr>
            <w:rStyle w:val="Hiperveza"/>
            <w:rFonts w:cs="Arial"/>
            <w:szCs w:val="22"/>
          </w:rPr>
          <w:t>glomazni@komunalac-samobor.hr</w:t>
        </w:r>
      </w:hyperlink>
    </w:p>
    <w:p w14:paraId="3E5ED47E" w14:textId="77777777" w:rsidR="00BD4ABB" w:rsidRPr="00D3432E" w:rsidRDefault="00BD4ABB" w:rsidP="00BD4ABB">
      <w:pPr>
        <w:rPr>
          <w:rFonts w:cs="Arial"/>
          <w:iCs/>
          <w:szCs w:val="22"/>
        </w:rPr>
      </w:pPr>
      <w:r w:rsidRPr="00D3432E">
        <w:rPr>
          <w:rFonts w:cs="Arial"/>
          <w:iCs/>
          <w:szCs w:val="22"/>
        </w:rPr>
        <w:t>O točnom danu kada trebate iznijeti otpad, bit ćete obaviješteni telefonskim putem na telefonski broj kojeg ste naveli u zahtjevu.</w:t>
      </w:r>
    </w:p>
    <w:p w14:paraId="570ACB14" w14:textId="71E565EB" w:rsidR="00BD4ABB" w:rsidRPr="005601BF" w:rsidRDefault="00BD4ABB" w:rsidP="00BD4ABB">
      <w:pPr>
        <w:rPr>
          <w:rFonts w:ascii="Roboto" w:hAnsi="Roboto"/>
          <w:b/>
          <w:bCs/>
          <w:iCs/>
          <w:szCs w:val="22"/>
        </w:rPr>
      </w:pPr>
    </w:p>
    <w:p w14:paraId="541D9362" w14:textId="77777777" w:rsidR="00BD4ABB" w:rsidRPr="005A0E0B" w:rsidRDefault="00BD4ABB" w:rsidP="00BD4ABB">
      <w:pPr>
        <w:pStyle w:val="t-10-9-sred"/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5A0E0B">
        <w:rPr>
          <w:rFonts w:ascii="Arial" w:hAnsi="Arial" w:cs="Arial"/>
          <w:b/>
          <w:color w:val="000000"/>
          <w:sz w:val="28"/>
          <w:szCs w:val="28"/>
        </w:rPr>
        <w:t xml:space="preserve">POPIS VRSTA PREDMETA I TVARI KOJI SE SMATRAJU </w:t>
      </w:r>
    </w:p>
    <w:p w14:paraId="0DABFDA2" w14:textId="77777777" w:rsidR="00BD4ABB" w:rsidRPr="005A0E0B" w:rsidRDefault="00BD4ABB" w:rsidP="00BD4ABB">
      <w:pPr>
        <w:pStyle w:val="t-10-9-sred"/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5A0E0B">
        <w:rPr>
          <w:rFonts w:ascii="Arial" w:hAnsi="Arial" w:cs="Arial"/>
          <w:b/>
          <w:color w:val="000000"/>
          <w:sz w:val="28"/>
          <w:szCs w:val="28"/>
        </w:rPr>
        <w:t>KRUPNIM (GLOMAZNIM) KOMUNALNIM OTPADOM</w:t>
      </w:r>
    </w:p>
    <w:p w14:paraId="1A2DD9F7" w14:textId="77777777" w:rsidR="00BD4ABB" w:rsidRPr="005A0E0B" w:rsidRDefault="00BD4ABB" w:rsidP="00BD4ABB">
      <w:pPr>
        <w:rPr>
          <w:rFonts w:cs="Arial"/>
          <w:b/>
          <w:szCs w:val="22"/>
        </w:rPr>
      </w:pPr>
    </w:p>
    <w:p w14:paraId="6C0F8F5A" w14:textId="77777777" w:rsidR="00BD4ABB" w:rsidRPr="005A0E0B" w:rsidRDefault="00BD4ABB" w:rsidP="00BD4ABB">
      <w:pPr>
        <w:rPr>
          <w:rFonts w:cs="Arial"/>
          <w:b/>
          <w:szCs w:val="22"/>
        </w:rPr>
      </w:pPr>
    </w:p>
    <w:p w14:paraId="2BFB597F" w14:textId="77777777" w:rsidR="00BD4ABB" w:rsidRDefault="00BD4ABB" w:rsidP="00BD4ABB">
      <w:pPr>
        <w:jc w:val="both"/>
        <w:rPr>
          <w:rFonts w:cs="Arial"/>
          <w:sz w:val="20"/>
        </w:rPr>
      </w:pPr>
      <w:r w:rsidRPr="005A0E0B">
        <w:rPr>
          <w:rFonts w:cs="Arial"/>
          <w:b/>
          <w:sz w:val="20"/>
        </w:rPr>
        <w:t>Krupni (glomazni) komunalni otpad</w:t>
      </w:r>
      <w:r w:rsidRPr="005A0E0B">
        <w:rPr>
          <w:rFonts w:cs="Arial"/>
          <w:sz w:val="20"/>
        </w:rPr>
        <w:t xml:space="preserve"> je predmet ili tvar koju je zbog volumena i/ ili mase neprikladno prikupljati u sklopu usluge prikupljanja miješanog komunalnog otpada.</w:t>
      </w:r>
    </w:p>
    <w:p w14:paraId="64A522E5" w14:textId="77777777" w:rsidR="00BD4ABB" w:rsidRPr="005A0E0B" w:rsidRDefault="00BD4ABB" w:rsidP="00BD4ABB">
      <w:pPr>
        <w:jc w:val="both"/>
        <w:rPr>
          <w:rFonts w:cs="Arial"/>
          <w:sz w:val="20"/>
        </w:rPr>
      </w:pPr>
    </w:p>
    <w:p w14:paraId="2E388927" w14:textId="77777777" w:rsidR="00BD4ABB" w:rsidRDefault="00BD4ABB" w:rsidP="00BD4ABB">
      <w:pPr>
        <w:jc w:val="both"/>
        <w:rPr>
          <w:rFonts w:cs="Arial"/>
          <w:b/>
          <w:sz w:val="20"/>
        </w:rPr>
      </w:pPr>
      <w:r w:rsidRPr="005A0E0B">
        <w:rPr>
          <w:rFonts w:cs="Arial"/>
          <w:b/>
          <w:sz w:val="20"/>
        </w:rPr>
        <w:t>Krupnim (glomaznim) komunalnim otpadom smatraju se sljedeći predmeti i stvari:</w:t>
      </w:r>
    </w:p>
    <w:p w14:paraId="49F26E77" w14:textId="77777777" w:rsidR="00BD4ABB" w:rsidRDefault="00BD4ABB" w:rsidP="00BD4ABB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KUPAONSKA OPREMA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 xml:space="preserve">kada (plastična, </w:t>
      </w:r>
      <w:proofErr w:type="spellStart"/>
      <w:r w:rsidRPr="005A0E0B">
        <w:rPr>
          <w:rFonts w:cs="Arial"/>
          <w:sz w:val="20"/>
        </w:rPr>
        <w:t>fiberstaklena</w:t>
      </w:r>
      <w:proofErr w:type="spellEnd"/>
      <w:r w:rsidRPr="005A0E0B">
        <w:rPr>
          <w:rFonts w:cs="Arial"/>
          <w:sz w:val="20"/>
        </w:rPr>
        <w:t>, metalna i slično), tuš kada, sauna; kada za djecu; kupaonski ormar i police; zavjesa ili pregrada za tuš ili kadu, nosač zavjese (karniša); umivaonik; toalet i bide (školjka i daska); slavina za vodu, nosač tuša i crijevo za tuš; stalak za ručnike i slično; ogledalo</w:t>
      </w:r>
    </w:p>
    <w:p w14:paraId="7484A823" w14:textId="77777777" w:rsidR="00BD4ABB" w:rsidRPr="005A0E0B" w:rsidRDefault="00BD4ABB" w:rsidP="00BD4ABB">
      <w:pPr>
        <w:jc w:val="both"/>
        <w:rPr>
          <w:rFonts w:cs="Arial"/>
          <w:sz w:val="20"/>
        </w:rPr>
      </w:pPr>
    </w:p>
    <w:p w14:paraId="20334FE9" w14:textId="77777777" w:rsidR="00BD4ABB" w:rsidRDefault="00BD4ABB" w:rsidP="00BD4ABB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STVARI ZA DJECU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krevet za dijete; stolica i hodalica za dijete; veće igračke; dječja kolica; auto sjedalica za dijete</w:t>
      </w:r>
    </w:p>
    <w:p w14:paraId="6B8D6799" w14:textId="77777777" w:rsidR="00BD4ABB" w:rsidRDefault="00BD4ABB" w:rsidP="00BD4ABB">
      <w:pPr>
        <w:jc w:val="both"/>
        <w:rPr>
          <w:rFonts w:cs="Arial"/>
          <w:sz w:val="20"/>
        </w:rPr>
      </w:pPr>
    </w:p>
    <w:p w14:paraId="2ACC3D23" w14:textId="77777777" w:rsidR="00BD4ABB" w:rsidRDefault="00BD4ABB" w:rsidP="00BD4ABB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PODNE OBLOGE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tepih, laminat, linoleum, parket, krzno i slično</w:t>
      </w:r>
    </w:p>
    <w:p w14:paraId="7852388F" w14:textId="77777777" w:rsidR="00BD4ABB" w:rsidRPr="005A0E0B" w:rsidRDefault="00BD4ABB" w:rsidP="00BD4ABB">
      <w:pPr>
        <w:jc w:val="both"/>
        <w:rPr>
          <w:rFonts w:cs="Arial"/>
          <w:sz w:val="20"/>
        </w:rPr>
      </w:pPr>
    </w:p>
    <w:p w14:paraId="0550C5C8" w14:textId="77777777" w:rsidR="00BD4ABB" w:rsidRDefault="00BD4ABB" w:rsidP="00BD4ABB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NAMJEŠTAJ</w:t>
      </w:r>
      <w:r w:rsidRPr="005A0E0B">
        <w:rPr>
          <w:rFonts w:cs="Arial"/>
          <w:sz w:val="20"/>
        </w:rPr>
        <w:t xml:space="preserve">: ormar, komoda, </w:t>
      </w:r>
      <w:proofErr w:type="spellStart"/>
      <w:r w:rsidRPr="005A0E0B">
        <w:rPr>
          <w:rFonts w:cs="Arial"/>
          <w:sz w:val="20"/>
        </w:rPr>
        <w:t>ladičar</w:t>
      </w:r>
      <w:proofErr w:type="spellEnd"/>
      <w:r w:rsidRPr="005A0E0B">
        <w:rPr>
          <w:rFonts w:cs="Arial"/>
          <w:sz w:val="20"/>
        </w:rPr>
        <w:t xml:space="preserve">, vitrina, noćni ormarić i slično; polica (npr. ugradbena, samostojeća, zidna i slično); stol (npr. radni, za računalo, kuhinjski, za blagovaonu, toaletni i slično); stolac, klupa, barska stolica; zidni/stolni sat većih dimenzija; daska kod uzglavlja kreveta; stalak (stolni, zidni za npr. tv/hi-fi); fotelja, naslonjač, krevet, tabure; madrac, </w:t>
      </w:r>
      <w:proofErr w:type="spellStart"/>
      <w:r w:rsidRPr="005A0E0B">
        <w:rPr>
          <w:rFonts w:cs="Arial"/>
          <w:sz w:val="20"/>
        </w:rPr>
        <w:t>nadmadrac</w:t>
      </w:r>
      <w:proofErr w:type="spellEnd"/>
      <w:r w:rsidRPr="005A0E0B">
        <w:rPr>
          <w:rFonts w:cs="Arial"/>
          <w:sz w:val="20"/>
        </w:rPr>
        <w:t>, podnica kreveta; okvir za sliku većih dimenzija; prozorske zaštitne rešetke i grilje; sobne pregrade</w:t>
      </w:r>
    </w:p>
    <w:p w14:paraId="06C038A4" w14:textId="77777777" w:rsidR="00BD4ABB" w:rsidRPr="005A0E0B" w:rsidRDefault="00BD4ABB" w:rsidP="00BD4ABB">
      <w:pPr>
        <w:jc w:val="both"/>
        <w:rPr>
          <w:rFonts w:cs="Arial"/>
          <w:sz w:val="20"/>
        </w:rPr>
      </w:pPr>
    </w:p>
    <w:p w14:paraId="17499AC9" w14:textId="77777777" w:rsidR="00BD4ABB" w:rsidRDefault="00BD4ABB" w:rsidP="00BD4ABB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KUHINJSKA OPREMA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kuhinjski elementi (ugradbeni, samostojeći i drugo); sudoper; radna površina; šank</w:t>
      </w:r>
    </w:p>
    <w:p w14:paraId="7DC3D520" w14:textId="77777777" w:rsidR="00BD4ABB" w:rsidRPr="005A0E0B" w:rsidRDefault="00BD4ABB" w:rsidP="00BD4ABB">
      <w:pPr>
        <w:jc w:val="both"/>
        <w:rPr>
          <w:rFonts w:cs="Arial"/>
          <w:sz w:val="20"/>
        </w:rPr>
      </w:pPr>
    </w:p>
    <w:p w14:paraId="5CD43119" w14:textId="77777777" w:rsidR="00BD4ABB" w:rsidRDefault="00BD4ABB" w:rsidP="00BD4ABB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VRTNA OPREMA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>ograda i vrata; vrtni namještaj; vrtni alat, strojevi za vrt (tačke, kosilica i slično); sjenica za vrt (rastavljena na dijelove dimenzija pogodnih za prijevoz); drvo (izrezano na dimenzije pogodne za prijevoz); posuda (za npr. cvijeće) i postolje/nosač većih dimenzija; vrtni ukrasi većih dimenzija; vrtna klupa; crijevo za vodu, oprema za razvođenje vode te posude za zalijevanje bilja; ljuljačka; suncobran i stalak za suncobran; sklopivi bazen; roštilj</w:t>
      </w:r>
    </w:p>
    <w:p w14:paraId="536C6B51" w14:textId="77777777" w:rsidR="00BD4ABB" w:rsidRPr="005A0E0B" w:rsidRDefault="00BD4ABB" w:rsidP="00BD4ABB">
      <w:pPr>
        <w:jc w:val="both"/>
        <w:rPr>
          <w:rFonts w:cs="Arial"/>
          <w:sz w:val="20"/>
        </w:rPr>
      </w:pPr>
    </w:p>
    <w:p w14:paraId="015DD719" w14:textId="77777777" w:rsidR="00BD4ABB" w:rsidRDefault="00BD4ABB" w:rsidP="00BD4ABB">
      <w:pPr>
        <w:jc w:val="both"/>
        <w:rPr>
          <w:rFonts w:cs="Arial"/>
          <w:sz w:val="20"/>
        </w:rPr>
      </w:pPr>
      <w:r w:rsidRPr="005A0E0B">
        <w:rPr>
          <w:rFonts w:cs="Arial"/>
          <w:sz w:val="20"/>
          <w:u w:val="single"/>
        </w:rPr>
        <w:t>OSTALI GLOMAZNI OTPAD</w:t>
      </w:r>
      <w:r w:rsidRPr="005A0E0B">
        <w:rPr>
          <w:rFonts w:cs="Arial"/>
          <w:b/>
          <w:sz w:val="20"/>
        </w:rPr>
        <w:t xml:space="preserve">: </w:t>
      </w:r>
      <w:r w:rsidRPr="005A0E0B">
        <w:rPr>
          <w:rFonts w:cs="Arial"/>
          <w:sz w:val="20"/>
        </w:rPr>
        <w:t xml:space="preserve">rolete, žaluzine, tende i slično; ljestve i samostojeće stepenice; zavjese i nosači zavjesa; vrata (npr. sobna, ulazna i drugo); staklo (okno); prozor, prozorski okvir; invalidska kolica; dekorativni predmeti većih dimenzija; oprema za kućne ljubimce većih dimenzija (akvarij, žičani kavez, i slično); sprave za vježbanje i veća oprema za sport i rekreaciju (bicikl, daska za jedrenje/jahanje na valovima, kajak, kanu, </w:t>
      </w:r>
      <w:proofErr w:type="spellStart"/>
      <w:r w:rsidRPr="005A0E0B">
        <w:rPr>
          <w:rFonts w:cs="Arial"/>
          <w:sz w:val="20"/>
        </w:rPr>
        <w:t>pedalina</w:t>
      </w:r>
      <w:proofErr w:type="spellEnd"/>
      <w:r w:rsidRPr="005A0E0B">
        <w:rPr>
          <w:rFonts w:cs="Arial"/>
          <w:sz w:val="20"/>
        </w:rPr>
        <w:t xml:space="preserve"> i slično); radijator; kante i posude većih dimenzija; tapete; daska za glačanje; okvir za sušenje rublja</w:t>
      </w:r>
    </w:p>
    <w:p w14:paraId="0811974D" w14:textId="77777777" w:rsidR="00BD4ABB" w:rsidRPr="005A0E0B" w:rsidRDefault="00BD4ABB" w:rsidP="00BD4ABB">
      <w:pPr>
        <w:jc w:val="both"/>
        <w:rPr>
          <w:rFonts w:cs="Arial"/>
          <w:sz w:val="20"/>
        </w:rPr>
      </w:pPr>
    </w:p>
    <w:p w14:paraId="25E627D0" w14:textId="77777777" w:rsidR="00BD4ABB" w:rsidRPr="005A0E0B" w:rsidRDefault="00BD4ABB" w:rsidP="00BD4ABB">
      <w:pPr>
        <w:jc w:val="both"/>
        <w:rPr>
          <w:rFonts w:cs="Arial"/>
          <w:b/>
          <w:sz w:val="20"/>
        </w:rPr>
      </w:pPr>
      <w:r w:rsidRPr="005A0E0B">
        <w:rPr>
          <w:rFonts w:cs="Arial"/>
          <w:b/>
          <w:sz w:val="20"/>
          <w:u w:val="single"/>
        </w:rPr>
        <w:t>NIJE DOZVOLJENO U KONTEJNERE ODLAGATI</w:t>
      </w:r>
      <w:r w:rsidRPr="005A0E0B">
        <w:rPr>
          <w:rFonts w:cs="Arial"/>
          <w:b/>
          <w:sz w:val="20"/>
        </w:rPr>
        <w:t>: građevinski otpad poput šute, cigle, kamena, crijepa, azbestnih ploča, građevinskih pločica, građevinskog ljepila, stiropora i slično; problematični otpad poput akumulatora, baterija, pesticida, boja, lijekova i slično; tekući otpad; lešine životinja; pepeo, biootpad (granje, lišće, stabla, travu i slično)</w:t>
      </w:r>
    </w:p>
    <w:p w14:paraId="09921671" w14:textId="77777777" w:rsidR="00BD4ABB" w:rsidRPr="005A0E0B" w:rsidRDefault="00BD4ABB" w:rsidP="00BD4ABB">
      <w:pPr>
        <w:jc w:val="both"/>
        <w:rPr>
          <w:rFonts w:cs="Arial"/>
          <w:szCs w:val="22"/>
        </w:rPr>
      </w:pPr>
      <w:r w:rsidRPr="005A0E0B">
        <w:rPr>
          <w:rFonts w:cs="Arial"/>
          <w:szCs w:val="22"/>
        </w:rPr>
        <w:t>_______________________________________________________________________________</w:t>
      </w:r>
    </w:p>
    <w:p w14:paraId="4473ADE7" w14:textId="77777777" w:rsidR="00BD4ABB" w:rsidRPr="005A0E0B" w:rsidRDefault="00BD4ABB" w:rsidP="00BD4ABB">
      <w:pPr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>Korisnik ima pravo u svakom trenutku povući svoju privolu, a da to ne utječe na zakonitost obrade na temelju privole prije njenog povlačenja. Davanje osobnih podataka odnosno privole u ovom zahtjevu nužno je za ostvarivanje prava iz ovog zahtjeva te će ne davanje istih imati za posljedicu nemogućnost ispunjavanja svrhe u koju se daju osobni podaci.</w:t>
      </w:r>
    </w:p>
    <w:p w14:paraId="24E345A2" w14:textId="77777777" w:rsidR="00BD4ABB" w:rsidRPr="005A0E0B" w:rsidRDefault="00BD4ABB" w:rsidP="00BD4ABB">
      <w:pPr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 xml:space="preserve">Podaci se ne prosljeđuju trećem primatelju te će ih </w:t>
      </w:r>
      <w:proofErr w:type="spellStart"/>
      <w:r w:rsidRPr="005A0E0B">
        <w:rPr>
          <w:rFonts w:cs="Arial"/>
          <w:sz w:val="18"/>
          <w:szCs w:val="18"/>
        </w:rPr>
        <w:t>t.d</w:t>
      </w:r>
      <w:proofErr w:type="spellEnd"/>
      <w:r w:rsidRPr="005A0E0B">
        <w:rPr>
          <w:rFonts w:cs="Arial"/>
          <w:sz w:val="18"/>
          <w:szCs w:val="18"/>
        </w:rPr>
        <w:t xml:space="preserve">. Komunalac d.o.o. prikupiti, obraditi i pohraniti sukladno važećim propisima kojima je regulirana zaštita osobnih podataka. Voditelj obrade nije ovlašten proslijediti navedene podatke bez prethodne pisane privole. Podaci se čuvaju 3 godine u prostorijama </w:t>
      </w:r>
      <w:proofErr w:type="spellStart"/>
      <w:r w:rsidRPr="005A0E0B">
        <w:rPr>
          <w:rFonts w:cs="Arial"/>
          <w:sz w:val="18"/>
          <w:szCs w:val="18"/>
        </w:rPr>
        <w:t>t.d</w:t>
      </w:r>
      <w:proofErr w:type="spellEnd"/>
      <w:r w:rsidRPr="005A0E0B">
        <w:rPr>
          <w:rFonts w:cs="Arial"/>
          <w:sz w:val="18"/>
          <w:szCs w:val="18"/>
        </w:rPr>
        <w:t xml:space="preserve">. Komunalac d.o.o. </w:t>
      </w:r>
    </w:p>
    <w:p w14:paraId="3DF31764" w14:textId="77777777" w:rsidR="00BD4ABB" w:rsidRPr="005A0E0B" w:rsidRDefault="00BD4ABB" w:rsidP="00BD4ABB">
      <w:pPr>
        <w:jc w:val="both"/>
        <w:rPr>
          <w:rFonts w:cs="Arial"/>
          <w:bCs/>
          <w:sz w:val="18"/>
          <w:szCs w:val="18"/>
        </w:rPr>
      </w:pPr>
      <w:r w:rsidRPr="005A0E0B">
        <w:rPr>
          <w:rFonts w:cs="Arial"/>
          <w:bCs/>
          <w:sz w:val="18"/>
          <w:szCs w:val="18"/>
        </w:rPr>
        <w:t>Korisnik može u svakom trenutku zatražiti pristup dostavljenim osobnim podacima te njihov ispravak, ograničavanje obrade ili brisanje</w:t>
      </w:r>
      <w:r w:rsidRPr="005A0E0B">
        <w:rPr>
          <w:rFonts w:cs="Arial"/>
          <w:sz w:val="18"/>
          <w:szCs w:val="18"/>
        </w:rPr>
        <w:t xml:space="preserve"> sukladno Općoj uredbi o zaštiti podataka i Informaciji o obradi podataka Voditelja obrade (nalazi se na službenim stranicama Voditelja obrade).</w:t>
      </w:r>
      <w:r w:rsidRPr="005A0E0B">
        <w:rPr>
          <w:rFonts w:cs="Arial"/>
          <w:bCs/>
          <w:sz w:val="18"/>
          <w:szCs w:val="18"/>
        </w:rPr>
        <w:t xml:space="preserve"> Korisnik je ovlašten podnijeti prigovor Agenciji za zaštitu osobnih podataka kao nadležnom nadzornom tijelu za zaštitu osobnih podataka.</w:t>
      </w:r>
    </w:p>
    <w:p w14:paraId="5213250B" w14:textId="0883CEBA" w:rsidR="00E02EB2" w:rsidRPr="00BD4ABB" w:rsidRDefault="00BD4ABB" w:rsidP="00BD4ABB">
      <w:pPr>
        <w:jc w:val="both"/>
        <w:rPr>
          <w:rFonts w:cs="Arial"/>
          <w:sz w:val="18"/>
          <w:szCs w:val="18"/>
        </w:rPr>
      </w:pPr>
      <w:r w:rsidRPr="005A0E0B">
        <w:rPr>
          <w:rFonts w:cs="Arial"/>
          <w:sz w:val="18"/>
          <w:szCs w:val="18"/>
        </w:rPr>
        <w:t xml:space="preserve">Službenika za zaštitu podataka možete kontaktirati putem e-maila </w:t>
      </w:r>
      <w:hyperlink r:id="rId9" w:history="1">
        <w:r w:rsidRPr="005A0E0B">
          <w:rPr>
            <w:rFonts w:cs="Arial"/>
            <w:color w:val="0000FF"/>
            <w:sz w:val="18"/>
            <w:szCs w:val="18"/>
            <w:u w:val="single"/>
          </w:rPr>
          <w:t>osobni-podaci@komunalac-samobor.hr</w:t>
        </w:r>
      </w:hyperlink>
      <w:r w:rsidRPr="005A0E0B">
        <w:rPr>
          <w:rFonts w:cs="Arial"/>
          <w:sz w:val="18"/>
          <w:szCs w:val="18"/>
        </w:rPr>
        <w:t>, neposredno ili dostavom pošte na adresu sjedišta voditelja obrade: Komunalac d.o.o., Samobor, Ulica 151. samoborske brigade HV 2.</w:t>
      </w:r>
    </w:p>
    <w:sectPr w:rsidR="00E02EB2" w:rsidRPr="00BD4ABB" w:rsidSect="004B342D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89CAA" w14:textId="77777777" w:rsidR="0050693A" w:rsidRDefault="0050693A">
      <w:r>
        <w:separator/>
      </w:r>
    </w:p>
    <w:p w14:paraId="530EDBDB" w14:textId="77777777" w:rsidR="0050693A" w:rsidRDefault="0050693A"/>
  </w:endnote>
  <w:endnote w:type="continuationSeparator" w:id="0">
    <w:p w14:paraId="5642E328" w14:textId="77777777" w:rsidR="0050693A" w:rsidRDefault="0050693A">
      <w:r>
        <w:continuationSeparator/>
      </w:r>
    </w:p>
    <w:p w14:paraId="5F1150DE" w14:textId="77777777" w:rsidR="0050693A" w:rsidRDefault="005069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68DFF" w14:textId="77777777" w:rsidR="0050693A" w:rsidRDefault="0050693A">
      <w:r>
        <w:separator/>
      </w:r>
    </w:p>
    <w:p w14:paraId="36022DAE" w14:textId="77777777" w:rsidR="0050693A" w:rsidRDefault="0050693A"/>
  </w:footnote>
  <w:footnote w:type="continuationSeparator" w:id="0">
    <w:p w14:paraId="51D9DA3A" w14:textId="77777777" w:rsidR="0050693A" w:rsidRDefault="0050693A">
      <w:r>
        <w:continuationSeparator/>
      </w:r>
    </w:p>
    <w:p w14:paraId="2D95BFC2" w14:textId="77777777" w:rsidR="0050693A" w:rsidRDefault="005069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8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6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7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3"/>
  </w:num>
  <w:num w:numId="3" w16cid:durableId="1900167987">
    <w:abstractNumId w:val="5"/>
  </w:num>
  <w:num w:numId="4" w16cid:durableId="1782530789">
    <w:abstractNumId w:val="11"/>
  </w:num>
  <w:num w:numId="5" w16cid:durableId="1344013555">
    <w:abstractNumId w:val="13"/>
  </w:num>
  <w:num w:numId="6" w16cid:durableId="259530160">
    <w:abstractNumId w:val="7"/>
  </w:num>
  <w:num w:numId="7" w16cid:durableId="2111925622">
    <w:abstractNumId w:val="21"/>
  </w:num>
  <w:num w:numId="8" w16cid:durableId="6005721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2"/>
  </w:num>
  <w:num w:numId="10" w16cid:durableId="75506014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6"/>
  </w:num>
  <w:num w:numId="13" w16cid:durableId="1328555196">
    <w:abstractNumId w:val="15"/>
  </w:num>
  <w:num w:numId="14" w16cid:durableId="1339625001">
    <w:abstractNumId w:val="2"/>
  </w:num>
  <w:num w:numId="15" w16cid:durableId="1575698459">
    <w:abstractNumId w:val="9"/>
  </w:num>
  <w:num w:numId="16" w16cid:durableId="1992979697">
    <w:abstractNumId w:val="10"/>
  </w:num>
  <w:num w:numId="17" w16cid:durableId="1608153651">
    <w:abstractNumId w:val="0"/>
  </w:num>
  <w:num w:numId="18" w16cid:durableId="1734234783">
    <w:abstractNumId w:val="4"/>
  </w:num>
  <w:num w:numId="19" w16cid:durableId="940721637">
    <w:abstractNumId w:val="22"/>
  </w:num>
  <w:num w:numId="20" w16cid:durableId="90938973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8"/>
  </w:num>
  <w:num w:numId="22" w16cid:durableId="1124499004">
    <w:abstractNumId w:val="24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5"/>
  </w:num>
  <w:num w:numId="26" w16cid:durableId="594365136">
    <w:abstractNumId w:val="6"/>
  </w:num>
  <w:num w:numId="27" w16cid:durableId="1837109745">
    <w:abstractNumId w:val="20"/>
  </w:num>
  <w:num w:numId="28" w16cid:durableId="1309629554">
    <w:abstractNumId w:val="18"/>
  </w:num>
  <w:num w:numId="29" w16cid:durableId="89118899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59F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3A7"/>
    <w:rsid w:val="005055DF"/>
    <w:rsid w:val="0050693A"/>
    <w:rsid w:val="00512E58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1F53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1151F"/>
    <w:rsid w:val="00811DBA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2103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17F8"/>
    <w:rsid w:val="009739D0"/>
    <w:rsid w:val="00974739"/>
    <w:rsid w:val="00985D88"/>
    <w:rsid w:val="009862E3"/>
    <w:rsid w:val="00987608"/>
    <w:rsid w:val="00995975"/>
    <w:rsid w:val="009A2921"/>
    <w:rsid w:val="009A6E0F"/>
    <w:rsid w:val="009B0D9C"/>
    <w:rsid w:val="009B25D3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4ABB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22531"/>
    <w:rsid w:val="00C225C3"/>
    <w:rsid w:val="00C22DE9"/>
    <w:rsid w:val="00C24E87"/>
    <w:rsid w:val="00C253AD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uiPriority w:val="39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uiPriority w:val="99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-10-9-sred">
    <w:name w:val="t-10-9-sred"/>
    <w:basedOn w:val="Normal"/>
    <w:rsid w:val="00BD4AB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lomazni@komunalac-samobor.hr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sobni-podaci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961</Words>
  <Characters>5479</Characters>
  <Application>Microsoft Office Word</Application>
  <DocSecurity>0</DocSecurity>
  <Lines>45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642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Frkin</cp:lastModifiedBy>
  <cp:revision>2</cp:revision>
  <cp:lastPrinted>2024-02-07T08:00:00Z</cp:lastPrinted>
  <dcterms:created xsi:type="dcterms:W3CDTF">2024-06-14T06:58:00Z</dcterms:created>
  <dcterms:modified xsi:type="dcterms:W3CDTF">2024-06-14T06:58:00Z</dcterms:modified>
</cp:coreProperties>
</file>